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ar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arus received a score of 86.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aru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arus received a score of</w:t>
      </w:r>
      <w:r>
        <w:t xml:space="preserve"> </w:t>
      </w:r>
      <w:r>
        <w:rPr>
          <w:bCs/>
          <w:b/>
        </w:rPr>
        <w:t xml:space="preserve">8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arus received a score of 8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arus received a score of 6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arus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aru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ar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arus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ar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aru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aru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aru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arus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arus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ar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aru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arus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elar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elar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elar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elar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elar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elar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elar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elar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elar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elar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elar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elar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elar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elar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elar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elar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elar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7:33Z</dcterms:created>
  <dcterms:modified xsi:type="dcterms:W3CDTF">2024-01-16T18: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arus Country Report</vt:lpwstr>
  </property>
</Properties>
</file>